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53F1" w:rsidRDefault="00274AFF">
      <w:r>
        <w:t>Easter Sunday!</w:t>
      </w:r>
    </w:p>
    <w:p w:rsidR="00274AFF" w:rsidRDefault="00274AFF">
      <w:r>
        <w:t xml:space="preserve">Good Morning!  He is </w:t>
      </w:r>
      <w:proofErr w:type="gramStart"/>
      <w:r>
        <w:t>risen</w:t>
      </w:r>
      <w:proofErr w:type="gramEnd"/>
      <w:r>
        <w:t xml:space="preserve"> and so are we!</w:t>
      </w:r>
    </w:p>
    <w:p w:rsidR="006363E5" w:rsidRDefault="006363E5">
      <w:r>
        <w:t xml:space="preserve">Our text is from </w:t>
      </w:r>
      <w:r w:rsidR="009B5C65">
        <w:t xml:space="preserve">Matthew 28, Mark 16, Luke 24, </w:t>
      </w:r>
      <w:proofErr w:type="gramStart"/>
      <w:r w:rsidR="009B5C65">
        <w:t>John</w:t>
      </w:r>
      <w:proofErr w:type="gramEnd"/>
      <w:r w:rsidR="009B5C65">
        <w:t xml:space="preserve"> 20</w:t>
      </w:r>
    </w:p>
    <w:p w:rsidR="009B5C65" w:rsidRDefault="009B5C65">
      <w:r>
        <w:t xml:space="preserve">If you ask 4 different people to describe someone who walks by, you will get four different descriptions of what they look like and what they were wearing. </w:t>
      </w:r>
    </w:p>
    <w:p w:rsidR="009B5C65" w:rsidRDefault="009B5C65">
      <w:r>
        <w:t xml:space="preserve">Taking </w:t>
      </w:r>
      <w:r w:rsidR="00CF56ED">
        <w:t>these</w:t>
      </w:r>
      <w:r>
        <w:t xml:space="preserve"> four accounts, it comes out</w:t>
      </w:r>
      <w:r w:rsidR="00E71F76">
        <w:t xml:space="preserve"> something</w:t>
      </w:r>
      <w:r>
        <w:t xml:space="preserve"> like this,</w:t>
      </w:r>
    </w:p>
    <w:p w:rsidR="00CF56ED" w:rsidRDefault="00CF56ED" w:rsidP="00CF56ED">
      <w:r>
        <w:t xml:space="preserve">The two Mary’s and </w:t>
      </w:r>
      <w:r w:rsidRPr="00CF56ED">
        <w:t>Salome</w:t>
      </w:r>
      <w:r>
        <w:t xml:space="preserve"> took some expensive spices to dress the Master’s body since per Jewish custom they could not do it properly when he was put in the tomb as the Shabbat had started.  </w:t>
      </w:r>
    </w:p>
    <w:p w:rsidR="00CF56ED" w:rsidRDefault="00E81F15" w:rsidP="00CF56ED">
      <w:r>
        <w:t>Now this is where the accounts v</w:t>
      </w:r>
      <w:r w:rsidR="00E71F76">
        <w:t>a</w:t>
      </w:r>
      <w:r>
        <w:t xml:space="preserve">ry some talk of </w:t>
      </w:r>
      <w:r w:rsidR="00E71F76">
        <w:t>an</w:t>
      </w:r>
      <w:r>
        <w:t xml:space="preserve"> earthquake and one Angel appearing and </w:t>
      </w:r>
      <w:r w:rsidR="00E71F76">
        <w:t>another talked</w:t>
      </w:r>
      <w:r>
        <w:t xml:space="preserve"> about a bright light and two Angels.  There is scientific evidence of the earthquake that hit when Yeshua died so </w:t>
      </w:r>
      <w:r w:rsidR="00E71F76">
        <w:t>wither</w:t>
      </w:r>
      <w:r>
        <w:t xml:space="preserve"> this was another one or an aftershock really doesn’t matter, the stone was rolled away and again w</w:t>
      </w:r>
      <w:r w:rsidR="00E71F76">
        <w:t>ither</w:t>
      </w:r>
      <w:r>
        <w:t xml:space="preserve"> by Angelic intervention or earthquake is not the point.</w:t>
      </w:r>
    </w:p>
    <w:p w:rsidR="00E71F76" w:rsidRDefault="00430E61" w:rsidP="00CF56ED">
      <w:r>
        <w:t>At this</w:t>
      </w:r>
      <w:r w:rsidR="00E81F15">
        <w:t xml:space="preserve"> point is when they checked the tomb, the body was gone! </w:t>
      </w:r>
    </w:p>
    <w:p w:rsidR="00E81F15" w:rsidRDefault="00E81F15" w:rsidP="00CF56ED">
      <w:r>
        <w:t>The ladies I am sure dropped the spices, looked at one another and when they were addressed by the Angelic beings whose light was so bright they could not look at them but fe</w:t>
      </w:r>
      <w:r w:rsidR="00430E61">
        <w:t>ll</w:t>
      </w:r>
      <w:r>
        <w:t xml:space="preserve"> to their knees with faces to the ground. Shaking and crying, a real emotional roller coaster ride, </w:t>
      </w:r>
      <w:r w:rsidR="00E71F76">
        <w:t>wouldn’t you say?</w:t>
      </w:r>
    </w:p>
    <w:p w:rsidR="00E81F15" w:rsidRDefault="00E81F15" w:rsidP="00CF56ED">
      <w:r>
        <w:t>Then the Angels addressed them, why are you crying, don’t you remember he told you he would die and be raised in 3 days?</w:t>
      </w:r>
      <w:r w:rsidR="00430E61">
        <w:t xml:space="preserve"> </w:t>
      </w:r>
      <w:r>
        <w:t xml:space="preserve"> He said he would meet you again in Galilee?  Now go and tell the disciples what you have seen!</w:t>
      </w:r>
    </w:p>
    <w:p w:rsidR="00E81F15" w:rsidRDefault="00E81F15" w:rsidP="00CF56ED">
      <w:r>
        <w:t xml:space="preserve">All accounts said they ran! </w:t>
      </w:r>
    </w:p>
    <w:p w:rsidR="00E81F15" w:rsidRDefault="00E81F15" w:rsidP="00CF56ED">
      <w:r>
        <w:t xml:space="preserve">He is alive! To this day he is alive. He continues to teach us and speak to us. Because he lives I can face tomorrow!  What a great song that is.  Because he </w:t>
      </w:r>
      <w:r w:rsidR="00430E61">
        <w:t>lives,</w:t>
      </w:r>
      <w:r>
        <w:t xml:space="preserve"> and he lives within each one of us and he lives through each one of us.  When we show compassion to anyone </w:t>
      </w:r>
      <w:r w:rsidR="00430E61">
        <w:t>even and animal we are Yeshua. Our hands are his hands; our words are his words, or are they your ego talking. Be careful what you say and correct yourself when you think evil.</w:t>
      </w:r>
    </w:p>
    <w:p w:rsidR="00E81F15" w:rsidRDefault="00430E61" w:rsidP="00CF56ED">
      <w:r>
        <w:t>On this wonderful day we should always remember that what he went through, he did for us so we can be with him and the father.  WE can be with them right now in prayer, in meditation, every minute of our life we can have the Divine love flowing from him into use and out into the world.  Imagine sending that love out to all, covering the whole earth.  He wants us to help one another however we can.  If you can tithe no matter the amount then do it.  He honors what you give when you give from your heart and not from obligation!  I encourage you this day to take communion in your home and give thanks for all you have and pray that others around the world will be blessed because you took the time to pray for them.</w:t>
      </w:r>
    </w:p>
    <w:p w:rsidR="00CF56ED" w:rsidRDefault="00CF56ED"/>
    <w:sectPr w:rsidR="00CF56ED" w:rsidSect="00274AFF">
      <w:pgSz w:w="12240" w:h="15840"/>
      <w:pgMar w:top="72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Q3NzEwMDc3NzM2MjJS0lEKTi0uzszPAykwqgUA2E7AsywAAAA="/>
  </w:docVars>
  <w:rsids>
    <w:rsidRoot w:val="00274AFF"/>
    <w:rsid w:val="00274AFF"/>
    <w:rsid w:val="00326EA9"/>
    <w:rsid w:val="00430E61"/>
    <w:rsid w:val="006363E5"/>
    <w:rsid w:val="009B5C65"/>
    <w:rsid w:val="00CF56ED"/>
    <w:rsid w:val="00DE0728"/>
    <w:rsid w:val="00E71022"/>
    <w:rsid w:val="00E71F76"/>
    <w:rsid w:val="00E81F15"/>
    <w:rsid w:val="00FB53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6EA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1</Pages>
  <Words>400</Words>
  <Characters>22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mily</dc:creator>
  <cp:lastModifiedBy>Family</cp:lastModifiedBy>
  <cp:revision>3</cp:revision>
  <dcterms:created xsi:type="dcterms:W3CDTF">2021-04-01T18:06:00Z</dcterms:created>
  <dcterms:modified xsi:type="dcterms:W3CDTF">2021-04-01T21:57:00Z</dcterms:modified>
</cp:coreProperties>
</file>